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695E3" w14:textId="01C5075C" w:rsidR="00843686" w:rsidRPr="00BD35CC" w:rsidRDefault="00BD35CC" w:rsidP="00BD35CC">
      <w:pPr>
        <w:rPr>
          <w:rFonts w:ascii="Polly Rounded" w:hAnsi="Polly Rounded"/>
          <w:b/>
          <w:sz w:val="32"/>
          <w:szCs w:val="32"/>
        </w:rPr>
      </w:pPr>
      <w:r w:rsidRPr="00BD35CC">
        <w:rPr>
          <w:rFonts w:ascii="Polly Rounded" w:hAnsi="Polly Rounded"/>
          <w:b/>
          <w:sz w:val="32"/>
          <w:szCs w:val="32"/>
        </w:rPr>
        <w:t xml:space="preserve"> </w:t>
      </w:r>
      <w:r w:rsidR="00843686" w:rsidRPr="00BD35CC">
        <w:rPr>
          <w:rFonts w:ascii="Polly Rounded" w:hAnsi="Polly Rounded"/>
          <w:b/>
          <w:sz w:val="32"/>
          <w:szCs w:val="32"/>
        </w:rPr>
        <w:t xml:space="preserve">Respect – </w:t>
      </w:r>
      <w:r w:rsidR="00D27C50" w:rsidRPr="00BD35CC">
        <w:rPr>
          <w:rFonts w:ascii="Polly Rounded" w:hAnsi="Polly Rounded"/>
          <w:b/>
          <w:sz w:val="32"/>
          <w:szCs w:val="32"/>
        </w:rPr>
        <w:t>e</w:t>
      </w:r>
      <w:r w:rsidR="007147D3" w:rsidRPr="00BD35CC">
        <w:rPr>
          <w:rFonts w:ascii="Polly Rounded" w:hAnsi="Polly Rounded"/>
          <w:b/>
          <w:sz w:val="32"/>
          <w:szCs w:val="32"/>
        </w:rPr>
        <w:t>quality</w:t>
      </w:r>
      <w:r w:rsidR="00843686" w:rsidRPr="00BD35CC">
        <w:rPr>
          <w:rFonts w:ascii="Polly Rounded" w:hAnsi="Polly Rounded"/>
          <w:b/>
          <w:sz w:val="32"/>
          <w:szCs w:val="32"/>
        </w:rPr>
        <w:t xml:space="preserve"> monitoring form</w:t>
      </w:r>
    </w:p>
    <w:p w14:paraId="68F0C4A2" w14:textId="77777777" w:rsidR="00843686" w:rsidRPr="00BD35CC" w:rsidRDefault="00843686">
      <w:pPr>
        <w:rPr>
          <w:rFonts w:ascii="Polly Rounded" w:hAnsi="Polly Rounded"/>
        </w:rPr>
      </w:pPr>
    </w:p>
    <w:p w14:paraId="77B46A45" w14:textId="77777777" w:rsidR="00843686" w:rsidRPr="00BD35CC" w:rsidRDefault="00843686">
      <w:pPr>
        <w:rPr>
          <w:rFonts w:ascii="Polly Rounded" w:hAnsi="Polly Rounded"/>
        </w:rPr>
      </w:pPr>
      <w:r w:rsidRPr="00BD35CC">
        <w:rPr>
          <w:rFonts w:ascii="Polly Rounded" w:hAnsi="Polly Rounded"/>
        </w:rPr>
        <w:t xml:space="preserve">Respect is committed to equal opportunities.  We are asking all candidates to complete this form.  The information in the form will be used solely to review our advertising and recruitment processes.  We will separate this form from your application form upon receipt.  All information will be treated confidentially. </w:t>
      </w:r>
    </w:p>
    <w:p w14:paraId="5F5DCDBA" w14:textId="77777777" w:rsidR="00843686" w:rsidRPr="00BD35CC" w:rsidRDefault="00843686">
      <w:pPr>
        <w:rPr>
          <w:rFonts w:ascii="Polly Rounded" w:hAnsi="Polly Rounded"/>
        </w:rPr>
      </w:pPr>
    </w:p>
    <w:p w14:paraId="2CAA51BB" w14:textId="77777777" w:rsidR="00843686" w:rsidRPr="00BD35CC" w:rsidRDefault="00843686">
      <w:pPr>
        <w:rPr>
          <w:rFonts w:ascii="Polly Rounded" w:hAnsi="Polly Rounded"/>
        </w:rPr>
      </w:pPr>
      <w:r w:rsidRPr="00BD35CC">
        <w:rPr>
          <w:rFonts w:ascii="Polly Rounded" w:hAnsi="Polly Rounded"/>
        </w:rPr>
        <w:t>We would appreciate it if you could fill in all sections of this form.  However, it is not compulsory to fill in this form or to answer all of the questions</w:t>
      </w:r>
      <w:r w:rsidR="00135ABD" w:rsidRPr="00BD35CC">
        <w:rPr>
          <w:rFonts w:ascii="Polly Rounded" w:hAnsi="Polly Rounded"/>
        </w:rPr>
        <w:t xml:space="preserve"> – whether you do so will not a</w:t>
      </w:r>
      <w:r w:rsidRPr="00BD35CC">
        <w:rPr>
          <w:rFonts w:ascii="Polly Rounded" w:hAnsi="Polly Rounded"/>
        </w:rPr>
        <w:t>ffect your chances of being short-listed or selected for the post in any way.</w:t>
      </w:r>
    </w:p>
    <w:p w14:paraId="1D0E41C3" w14:textId="77777777" w:rsidR="00843686" w:rsidRPr="00BD35CC" w:rsidRDefault="00843686">
      <w:pPr>
        <w:rPr>
          <w:rFonts w:ascii="Polly Rounded" w:hAnsi="Polly Rounded"/>
        </w:rPr>
      </w:pPr>
    </w:p>
    <w:tbl>
      <w:tblPr>
        <w:tblpPr w:leftFromText="180" w:rightFromText="180" w:vertAnchor="text" w:horzAnchor="margin" w:tblpXSpec="center" w:tblpY="1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843686" w:rsidRPr="00BD35CC" w14:paraId="5748FB1A" w14:textId="77777777" w:rsidTr="5918D5B3">
        <w:tc>
          <w:tcPr>
            <w:tcW w:w="8522" w:type="dxa"/>
          </w:tcPr>
          <w:p w14:paraId="46FD8C9D" w14:textId="77777777" w:rsidR="00843686" w:rsidRPr="00BD35CC" w:rsidRDefault="00843686">
            <w:pPr>
              <w:rPr>
                <w:rFonts w:ascii="Polly Rounded" w:hAnsi="Polly Rounded"/>
              </w:rPr>
            </w:pPr>
          </w:p>
          <w:p w14:paraId="08083469" w14:textId="43B08371" w:rsidR="00843686" w:rsidRPr="00BD35CC" w:rsidRDefault="00843686">
            <w:pPr>
              <w:rPr>
                <w:rFonts w:ascii="Polly Rounded" w:hAnsi="Polly Rounded"/>
              </w:rPr>
            </w:pPr>
            <w:r w:rsidRPr="00BD35CC">
              <w:rPr>
                <w:rFonts w:ascii="Polly Rounded" w:hAnsi="Polly Rounded"/>
              </w:rPr>
              <w:t>Where did you see th</w:t>
            </w:r>
            <w:r w:rsidR="005F40A9" w:rsidRPr="00BD35CC">
              <w:rPr>
                <w:rFonts w:ascii="Polly Rounded" w:hAnsi="Polly Rounded"/>
              </w:rPr>
              <w:t>is</w:t>
            </w:r>
            <w:r w:rsidRPr="00BD35CC">
              <w:rPr>
                <w:rFonts w:ascii="Polly Rounded" w:hAnsi="Polly Rounded"/>
              </w:rPr>
              <w:t xml:space="preserve"> post of </w:t>
            </w:r>
            <w:r w:rsidR="00900B55" w:rsidRPr="00BD35CC">
              <w:rPr>
                <w:rFonts w:ascii="Polly Rounded" w:hAnsi="Polly Rounded"/>
              </w:rPr>
              <w:t>advertised?</w:t>
            </w:r>
          </w:p>
          <w:p w14:paraId="3DCF5DA9" w14:textId="77777777" w:rsidR="00843686" w:rsidRPr="00BD35CC" w:rsidRDefault="00843686">
            <w:pPr>
              <w:rPr>
                <w:rFonts w:ascii="Polly Rounded" w:hAnsi="Polly Rounded"/>
              </w:rPr>
            </w:pPr>
          </w:p>
        </w:tc>
      </w:tr>
      <w:tr w:rsidR="00843686" w:rsidRPr="00BD35CC" w14:paraId="724E28AA" w14:textId="77777777" w:rsidTr="5918D5B3">
        <w:tc>
          <w:tcPr>
            <w:tcW w:w="8522" w:type="dxa"/>
          </w:tcPr>
          <w:p w14:paraId="25D60511" w14:textId="77777777" w:rsidR="00843686" w:rsidRPr="00BD35CC" w:rsidRDefault="00843686">
            <w:pPr>
              <w:rPr>
                <w:rFonts w:ascii="Polly Rounded" w:hAnsi="Polly Rounded"/>
              </w:rPr>
            </w:pPr>
          </w:p>
          <w:p w14:paraId="1E8D10E1" w14:textId="77777777" w:rsidR="00843686" w:rsidRPr="00BD35CC" w:rsidRDefault="00843686">
            <w:pPr>
              <w:rPr>
                <w:rFonts w:ascii="Polly Rounded" w:hAnsi="Polly Rounded"/>
              </w:rPr>
            </w:pPr>
            <w:r w:rsidRPr="00BD35CC">
              <w:rPr>
                <w:rFonts w:ascii="Polly Rounded" w:hAnsi="Polly Rounded"/>
              </w:rPr>
              <w:t>Gender:</w:t>
            </w:r>
            <w:r w:rsidR="00EA5317" w:rsidRPr="00BD35CC">
              <w:rPr>
                <w:rFonts w:ascii="Polly Rounded" w:hAnsi="Polly Rounded"/>
              </w:rPr>
              <w:t xml:space="preserve"> </w:t>
            </w:r>
          </w:p>
          <w:p w14:paraId="24CD47F4" w14:textId="77777777" w:rsidR="00843686" w:rsidRPr="00BD35CC" w:rsidRDefault="00843686">
            <w:pPr>
              <w:rPr>
                <w:rFonts w:ascii="Polly Rounded" w:hAnsi="Polly Rounded"/>
              </w:rPr>
            </w:pPr>
          </w:p>
        </w:tc>
      </w:tr>
      <w:tr w:rsidR="00843686" w:rsidRPr="00BD35CC" w14:paraId="5F69030E" w14:textId="77777777" w:rsidTr="5918D5B3">
        <w:tc>
          <w:tcPr>
            <w:tcW w:w="8522" w:type="dxa"/>
          </w:tcPr>
          <w:p w14:paraId="3B7AF779" w14:textId="77777777" w:rsidR="00843686" w:rsidRPr="00BD35CC" w:rsidRDefault="00843686">
            <w:pPr>
              <w:rPr>
                <w:rFonts w:ascii="Polly Rounded" w:hAnsi="Polly Rounded"/>
              </w:rPr>
            </w:pPr>
          </w:p>
          <w:p w14:paraId="77749E37" w14:textId="77777777" w:rsidR="00843686" w:rsidRPr="00BD35CC" w:rsidRDefault="00843686">
            <w:pPr>
              <w:rPr>
                <w:rFonts w:ascii="Polly Rounded" w:hAnsi="Polly Rounded"/>
              </w:rPr>
            </w:pPr>
            <w:r w:rsidRPr="00BD35CC">
              <w:rPr>
                <w:rFonts w:ascii="Polly Rounded" w:hAnsi="Polly Rounded"/>
              </w:rPr>
              <w:t>Age:</w:t>
            </w:r>
            <w:r w:rsidR="00EA5317" w:rsidRPr="00BD35CC">
              <w:rPr>
                <w:rFonts w:ascii="Polly Rounded" w:hAnsi="Polly Rounded"/>
              </w:rPr>
              <w:t xml:space="preserve"> </w:t>
            </w:r>
          </w:p>
          <w:p w14:paraId="4FE6AC33" w14:textId="77777777" w:rsidR="00843686" w:rsidRPr="00BD35CC" w:rsidRDefault="00843686">
            <w:pPr>
              <w:rPr>
                <w:rFonts w:ascii="Polly Rounded" w:hAnsi="Polly Rounded"/>
              </w:rPr>
            </w:pPr>
          </w:p>
        </w:tc>
      </w:tr>
      <w:tr w:rsidR="00843686" w:rsidRPr="00BD35CC" w14:paraId="21A31741" w14:textId="77777777" w:rsidTr="5918D5B3">
        <w:tc>
          <w:tcPr>
            <w:tcW w:w="8522" w:type="dxa"/>
          </w:tcPr>
          <w:p w14:paraId="5AA72AD1" w14:textId="77777777" w:rsidR="00843686" w:rsidRPr="00BD35CC" w:rsidRDefault="00843686">
            <w:pPr>
              <w:rPr>
                <w:rFonts w:ascii="Polly Rounded" w:hAnsi="Polly Rounded"/>
              </w:rPr>
            </w:pPr>
          </w:p>
          <w:p w14:paraId="5A2281FF" w14:textId="77777777" w:rsidR="00843686" w:rsidRPr="00BD35CC" w:rsidRDefault="00843686">
            <w:pPr>
              <w:rPr>
                <w:rFonts w:ascii="Polly Rounded" w:hAnsi="Polly Rounded"/>
              </w:rPr>
            </w:pPr>
            <w:r w:rsidRPr="00BD35CC">
              <w:rPr>
                <w:rFonts w:ascii="Polly Rounded" w:hAnsi="Polly Rounded"/>
              </w:rPr>
              <w:t>Racial and ethnic identity (as you would describe it):</w:t>
            </w:r>
          </w:p>
          <w:p w14:paraId="78E1E6F4" w14:textId="77777777" w:rsidR="00843686" w:rsidRPr="00BD35CC" w:rsidRDefault="00843686">
            <w:pPr>
              <w:rPr>
                <w:rFonts w:ascii="Polly Rounded" w:hAnsi="Polly Rounded"/>
              </w:rPr>
            </w:pPr>
          </w:p>
          <w:p w14:paraId="0D661E3F" w14:textId="77777777" w:rsidR="00843686" w:rsidRPr="00BD35CC" w:rsidRDefault="00843686">
            <w:pPr>
              <w:rPr>
                <w:rFonts w:ascii="Polly Rounded" w:hAnsi="Polly Rounded"/>
              </w:rPr>
            </w:pPr>
          </w:p>
        </w:tc>
      </w:tr>
      <w:tr w:rsidR="00843686" w:rsidRPr="00BD35CC" w14:paraId="55CBE317" w14:textId="77777777" w:rsidTr="5918D5B3">
        <w:tc>
          <w:tcPr>
            <w:tcW w:w="8522" w:type="dxa"/>
          </w:tcPr>
          <w:p w14:paraId="08BFCD37" w14:textId="77777777" w:rsidR="00843686" w:rsidRPr="00BD35CC" w:rsidRDefault="00843686">
            <w:pPr>
              <w:rPr>
                <w:rFonts w:ascii="Polly Rounded" w:hAnsi="Polly Rounded"/>
              </w:rPr>
            </w:pPr>
          </w:p>
          <w:p w14:paraId="41307E16" w14:textId="77777777" w:rsidR="00843686" w:rsidRPr="00BD35CC" w:rsidRDefault="00843686">
            <w:pPr>
              <w:rPr>
                <w:rFonts w:ascii="Polly Rounded" w:hAnsi="Polly Rounded"/>
              </w:rPr>
            </w:pPr>
            <w:r w:rsidRPr="00BD35CC">
              <w:rPr>
                <w:rFonts w:ascii="Polly Rounded" w:hAnsi="Polly Rounded"/>
              </w:rPr>
              <w:t>First language:</w:t>
            </w:r>
            <w:r w:rsidR="00EA5317" w:rsidRPr="00BD35CC">
              <w:rPr>
                <w:rFonts w:ascii="Polly Rounded" w:hAnsi="Polly Rounded"/>
              </w:rPr>
              <w:t xml:space="preserve"> </w:t>
            </w:r>
          </w:p>
          <w:p w14:paraId="7C61FA4A" w14:textId="77777777" w:rsidR="00843686" w:rsidRPr="00BD35CC" w:rsidRDefault="00843686">
            <w:pPr>
              <w:rPr>
                <w:rFonts w:ascii="Polly Rounded" w:hAnsi="Polly Rounded"/>
              </w:rPr>
            </w:pPr>
          </w:p>
        </w:tc>
      </w:tr>
      <w:tr w:rsidR="00843686" w:rsidRPr="00BD35CC" w14:paraId="67C6CCAA" w14:textId="77777777" w:rsidTr="5918D5B3">
        <w:tc>
          <w:tcPr>
            <w:tcW w:w="8522" w:type="dxa"/>
          </w:tcPr>
          <w:p w14:paraId="09D3CD17" w14:textId="77777777" w:rsidR="00843686" w:rsidRPr="00BD35CC" w:rsidRDefault="00843686">
            <w:pPr>
              <w:rPr>
                <w:rFonts w:ascii="Polly Rounded" w:hAnsi="Polly Rounded"/>
              </w:rPr>
            </w:pPr>
          </w:p>
          <w:p w14:paraId="1D6F95C4" w14:textId="77777777" w:rsidR="00843686" w:rsidRPr="00BD35CC" w:rsidRDefault="00843686">
            <w:pPr>
              <w:rPr>
                <w:rFonts w:ascii="Polly Rounded" w:hAnsi="Polly Rounded"/>
              </w:rPr>
            </w:pPr>
            <w:r w:rsidRPr="00BD35CC">
              <w:rPr>
                <w:rFonts w:ascii="Polly Rounded" w:hAnsi="Polly Rounded"/>
              </w:rPr>
              <w:t>Do you have a disability?</w:t>
            </w:r>
            <w:r w:rsidR="00EA5317" w:rsidRPr="00BD35CC">
              <w:rPr>
                <w:rFonts w:ascii="Polly Rounded" w:hAnsi="Polly Rounded"/>
              </w:rPr>
              <w:t xml:space="preserve"> </w:t>
            </w:r>
          </w:p>
          <w:p w14:paraId="5CD152B3" w14:textId="77777777" w:rsidR="00D27C50" w:rsidRPr="00BD35CC" w:rsidRDefault="00D27C50">
            <w:pPr>
              <w:rPr>
                <w:rFonts w:ascii="Polly Rounded" w:hAnsi="Polly Rounded"/>
              </w:rPr>
            </w:pPr>
          </w:p>
          <w:p w14:paraId="655E7657" w14:textId="77777777" w:rsidR="00D27C50" w:rsidRPr="00BD35CC" w:rsidRDefault="00D27C50">
            <w:pPr>
              <w:rPr>
                <w:rFonts w:ascii="Polly Rounded" w:hAnsi="Polly Rounded"/>
              </w:rPr>
            </w:pPr>
            <w:r w:rsidRPr="00BD35CC">
              <w:rPr>
                <w:rFonts w:ascii="Polly Rounded" w:hAnsi="Polly Rounded"/>
              </w:rPr>
              <w:t>If yes, please give details:</w:t>
            </w:r>
          </w:p>
          <w:p w14:paraId="73EED539" w14:textId="77777777" w:rsidR="00D27C50" w:rsidRPr="00BD35CC" w:rsidRDefault="00D27C50">
            <w:pPr>
              <w:rPr>
                <w:rFonts w:ascii="Polly Rounded" w:hAnsi="Polly Rounded"/>
              </w:rPr>
            </w:pPr>
          </w:p>
          <w:p w14:paraId="2C76E1F2" w14:textId="77777777" w:rsidR="00843686" w:rsidRPr="00BD35CC" w:rsidRDefault="00843686">
            <w:pPr>
              <w:rPr>
                <w:rFonts w:ascii="Polly Rounded" w:hAnsi="Polly Rounded"/>
              </w:rPr>
            </w:pPr>
          </w:p>
        </w:tc>
      </w:tr>
      <w:tr w:rsidR="00843686" w:rsidRPr="00BD35CC" w14:paraId="4E3263E4" w14:textId="77777777" w:rsidTr="5918D5B3">
        <w:tc>
          <w:tcPr>
            <w:tcW w:w="8522" w:type="dxa"/>
          </w:tcPr>
          <w:p w14:paraId="50A68819" w14:textId="77777777" w:rsidR="00843686" w:rsidRPr="00BD35CC" w:rsidRDefault="00843686">
            <w:pPr>
              <w:rPr>
                <w:rFonts w:ascii="Polly Rounded" w:hAnsi="Polly Rounded"/>
              </w:rPr>
            </w:pPr>
          </w:p>
          <w:p w14:paraId="1FC007F7" w14:textId="77777777" w:rsidR="00843686" w:rsidRPr="00BD35CC" w:rsidRDefault="00843686">
            <w:pPr>
              <w:rPr>
                <w:rFonts w:ascii="Polly Rounded" w:hAnsi="Polly Rounded"/>
              </w:rPr>
            </w:pPr>
            <w:r w:rsidRPr="00BD35CC">
              <w:rPr>
                <w:rFonts w:ascii="Polly Rounded" w:hAnsi="Polly Rounded"/>
              </w:rPr>
              <w:t>Sexual orientation (as you would describe it):</w:t>
            </w:r>
            <w:r w:rsidR="00EA5317" w:rsidRPr="00BD35CC">
              <w:rPr>
                <w:rFonts w:ascii="Polly Rounded" w:hAnsi="Polly Rounded"/>
              </w:rPr>
              <w:t xml:space="preserve"> </w:t>
            </w:r>
          </w:p>
          <w:p w14:paraId="24FE6340" w14:textId="77777777" w:rsidR="00843686" w:rsidRPr="00BD35CC" w:rsidRDefault="00843686">
            <w:pPr>
              <w:rPr>
                <w:rFonts w:ascii="Polly Rounded" w:hAnsi="Polly Rounded"/>
              </w:rPr>
            </w:pPr>
          </w:p>
        </w:tc>
      </w:tr>
      <w:tr w:rsidR="00843686" w:rsidRPr="00BD35CC" w14:paraId="02904DC3" w14:textId="77777777" w:rsidTr="5918D5B3">
        <w:tc>
          <w:tcPr>
            <w:tcW w:w="8522" w:type="dxa"/>
          </w:tcPr>
          <w:p w14:paraId="7E2F1344" w14:textId="77777777" w:rsidR="00843686" w:rsidRPr="00BD35CC" w:rsidRDefault="00843686">
            <w:pPr>
              <w:rPr>
                <w:rFonts w:ascii="Polly Rounded" w:hAnsi="Polly Rounded"/>
              </w:rPr>
            </w:pPr>
          </w:p>
          <w:p w14:paraId="6F03180E" w14:textId="65AF4C1B" w:rsidR="00843686" w:rsidRPr="00BD35CC" w:rsidRDefault="00843686">
            <w:pPr>
              <w:rPr>
                <w:rFonts w:ascii="Polly Rounded" w:hAnsi="Polly Rounded"/>
              </w:rPr>
            </w:pPr>
            <w:r w:rsidRPr="00BD35CC">
              <w:rPr>
                <w:rFonts w:ascii="Polly Rounded" w:hAnsi="Polly Rounded"/>
              </w:rPr>
              <w:t>Do you feel Respect’s recruitment procedure has discriminated against you in any way?  If so, please tell us how:</w:t>
            </w:r>
          </w:p>
          <w:p w14:paraId="1107A1A5" w14:textId="77777777" w:rsidR="005F40A9" w:rsidRPr="00BD35CC" w:rsidRDefault="005F40A9">
            <w:pPr>
              <w:rPr>
                <w:rFonts w:ascii="Polly Rounded" w:hAnsi="Polly Rounded"/>
              </w:rPr>
            </w:pPr>
          </w:p>
          <w:p w14:paraId="64BEB0C4" w14:textId="77777777" w:rsidR="00843686" w:rsidRPr="00BD35CC" w:rsidRDefault="00843686" w:rsidP="007F0D4B">
            <w:pPr>
              <w:rPr>
                <w:rFonts w:ascii="Polly Rounded" w:hAnsi="Polly Rounded"/>
              </w:rPr>
            </w:pPr>
          </w:p>
        </w:tc>
      </w:tr>
    </w:tbl>
    <w:p w14:paraId="61EA08E6" w14:textId="7C9C11A9" w:rsidR="5918D5B3" w:rsidRDefault="5918D5B3"/>
    <w:p w14:paraId="7503DD4C" w14:textId="77777777" w:rsidR="00843686" w:rsidRPr="00BD35CC" w:rsidRDefault="00843686">
      <w:pPr>
        <w:rPr>
          <w:rFonts w:ascii="Polly Rounded" w:hAnsi="Polly Rounded"/>
        </w:rPr>
      </w:pPr>
    </w:p>
    <w:p w14:paraId="304D93F0" w14:textId="77777777" w:rsidR="00843686" w:rsidRPr="00BD35CC" w:rsidRDefault="00843686">
      <w:pPr>
        <w:rPr>
          <w:rFonts w:ascii="Polly Rounded" w:hAnsi="Polly Rounded"/>
        </w:rPr>
      </w:pPr>
    </w:p>
    <w:sectPr w:rsidR="00843686" w:rsidRPr="00BD35CC">
      <w:headerReference w:type="default" r:id="rId11"/>
      <w:pgSz w:w="11907" w:h="16840" w:code="9"/>
      <w:pgMar w:top="1134" w:right="1134" w:bottom="1134" w:left="1134"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4792A" w14:textId="77777777" w:rsidR="009B5BBD" w:rsidRDefault="009B5BBD">
      <w:r>
        <w:separator/>
      </w:r>
    </w:p>
  </w:endnote>
  <w:endnote w:type="continuationSeparator" w:id="0">
    <w:p w14:paraId="137E6528" w14:textId="77777777" w:rsidR="009B5BBD" w:rsidRDefault="009B5BBD">
      <w:r>
        <w:continuationSeparator/>
      </w:r>
    </w:p>
  </w:endnote>
  <w:endnote w:type="continuationNotice" w:id="1">
    <w:p w14:paraId="344DF027" w14:textId="77777777" w:rsidR="009B5BBD" w:rsidRDefault="009B5B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lly Rounded">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1CAF0" w14:textId="77777777" w:rsidR="009B5BBD" w:rsidRDefault="009B5BBD">
      <w:r>
        <w:separator/>
      </w:r>
    </w:p>
  </w:footnote>
  <w:footnote w:type="continuationSeparator" w:id="0">
    <w:p w14:paraId="2A3CA682" w14:textId="77777777" w:rsidR="009B5BBD" w:rsidRDefault="009B5BBD">
      <w:r>
        <w:continuationSeparator/>
      </w:r>
    </w:p>
  </w:footnote>
  <w:footnote w:type="continuationNotice" w:id="1">
    <w:p w14:paraId="0CF490B6" w14:textId="77777777" w:rsidR="009B5BBD" w:rsidRDefault="009B5B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4DF5E" w14:textId="2E0E3AE7" w:rsidR="00BD35CC" w:rsidRDefault="00000000">
    <w:pPr>
      <w:pStyle w:val="Header"/>
    </w:pPr>
    <w:r>
      <w:rPr>
        <w:noProof/>
      </w:rPr>
      <w:pict w14:anchorId="5D76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5" type="#_x0000_t75" style="position:absolute;margin-left:2.25pt;margin-top:-34.5pt;width:140.35pt;height:64.15pt;z-index:1;visibility:visible;mso-wrap-style:square;mso-width-percent:0;mso-height-percent:0;mso-wrap-distance-left:9pt;mso-wrap-distance-top:0;mso-wrap-distance-right:9pt;mso-wrap-distance-bottom:0;mso-position-horizontal-relative:page;mso-position-vertical-relative:text;mso-width-percent:0;mso-height-percent:0;mso-width-relative:page;mso-height-relative:page">
          <v:imagedata r:id="rId1" o:title=""/>
          <w10:wrap type="square" anchorx="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5DBF"/>
    <w:multiLevelType w:val="hybridMultilevel"/>
    <w:tmpl w:val="8D684D7A"/>
    <w:lvl w:ilvl="0" w:tplc="CDBE85E8">
      <w:start w:val="1"/>
      <w:numFmt w:val="lowerRoman"/>
      <w:pStyle w:val="Style1"/>
      <w:lvlText w:val="%1."/>
      <w:lvlJc w:val="left"/>
      <w:pPr>
        <w:tabs>
          <w:tab w:val="num" w:pos="1080"/>
        </w:tabs>
        <w:ind w:left="1080" w:hanging="720"/>
      </w:pPr>
      <w:rPr>
        <w:rFonts w:hint="default"/>
        <w:b/>
        <w:color w:val="00808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76527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10"/>
  <w:drawingGridVerticalSpacing w:val="299"/>
  <w:displayHorizontalDrawingGridEvery w:val="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yNLQ0MzU3NTIxMzdX0lEKTi0uzszPAykwrAUA2UPrTywAAAA="/>
  </w:docVars>
  <w:rsids>
    <w:rsidRoot w:val="00061907"/>
    <w:rsid w:val="00061907"/>
    <w:rsid w:val="00135ABD"/>
    <w:rsid w:val="00194F98"/>
    <w:rsid w:val="00231680"/>
    <w:rsid w:val="00254094"/>
    <w:rsid w:val="005E0BB3"/>
    <w:rsid w:val="005F40A9"/>
    <w:rsid w:val="0066708A"/>
    <w:rsid w:val="007147D3"/>
    <w:rsid w:val="007F0D4B"/>
    <w:rsid w:val="00843686"/>
    <w:rsid w:val="00900B55"/>
    <w:rsid w:val="009B5BBD"/>
    <w:rsid w:val="00BD35CC"/>
    <w:rsid w:val="00C22A15"/>
    <w:rsid w:val="00D27C50"/>
    <w:rsid w:val="00DF7185"/>
    <w:rsid w:val="00E12D62"/>
    <w:rsid w:val="00E95108"/>
    <w:rsid w:val="00EA5317"/>
    <w:rsid w:val="00EB5A36"/>
    <w:rsid w:val="00F05EA9"/>
    <w:rsid w:val="00F96F5A"/>
    <w:rsid w:val="5918D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0B16D"/>
  <w15:chartTrackingRefBased/>
  <w15:docId w15:val="{2D59517B-D429-4C8D-AE0B-4E8ECEB7E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lang w:eastAsia="en-US"/>
    </w:rPr>
  </w:style>
  <w:style w:type="paragraph" w:styleId="Heading1">
    <w:name w:val="heading 1"/>
    <w:basedOn w:val="Normal"/>
    <w:next w:val="Normal"/>
    <w:qFormat/>
    <w:pPr>
      <w:keepNext/>
      <w:widowControl w:val="0"/>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numPr>
        <w:numId w:val="1"/>
      </w:numPr>
    </w:pPr>
    <w:rPr>
      <w:rFonts w:ascii="Times New Roman" w:hAnsi="Times New Roman"/>
      <w:i/>
      <w:color w:val="00808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aa49671-ef0e-4e8b-b3db-53d001f76bd5" xsi:nil="true"/>
    <lcf76f155ced4ddcb4097134ff3c332f xmlns="7f2d9ca7-e51e-41c4-bfd7-742b562ec90d">
      <Terms xmlns="http://schemas.microsoft.com/office/infopath/2007/PartnerControls"/>
    </lcf76f155ced4ddcb4097134ff3c332f>
    <SharedWithUsers xmlns="eaa49671-ef0e-4e8b-b3db-53d001f76bd5">
      <UserInfo>
        <DisplayName>Victoria Cousins (Respect)</DisplayName>
        <AccountId>12</AccountId>
        <AccountType/>
      </UserInfo>
      <UserInfo>
        <DisplayName>Nutan Purohit (Respect)</DisplayName>
        <AccountId>7</AccountId>
        <AccountType/>
      </UserInfo>
      <UserInfo>
        <DisplayName>Faith Dawkins (Respect)</DisplayName>
        <AccountId>3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F26A040CFEC04EBD051837E2444538" ma:contentTypeVersion="18" ma:contentTypeDescription="Create a new document." ma:contentTypeScope="" ma:versionID="adfd655fd83fdc2b5596e573a8dc76e8">
  <xsd:schema xmlns:xsd="http://www.w3.org/2001/XMLSchema" xmlns:xs="http://www.w3.org/2001/XMLSchema" xmlns:p="http://schemas.microsoft.com/office/2006/metadata/properties" xmlns:ns2="7f2d9ca7-e51e-41c4-bfd7-742b562ec90d" xmlns:ns3="eaa49671-ef0e-4e8b-b3db-53d001f76bd5" targetNamespace="http://schemas.microsoft.com/office/2006/metadata/properties" ma:root="true" ma:fieldsID="5c55e9505db3d15275a97a86fe4f6fdf" ns2:_="" ns3:_="">
    <xsd:import namespace="7f2d9ca7-e51e-41c4-bfd7-742b562ec90d"/>
    <xsd:import namespace="eaa49671-ef0e-4e8b-b3db-53d001f76b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d9ca7-e51e-41c4-bfd7-742b562ec9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de78d5e-f4bd-47a7-a9bb-59fae44997aa"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a49671-ef0e-4e8b-b3db-53d001f76b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20fcd82-a132-44d7-9033-ac4cbd8ee8d5}" ma:internalName="TaxCatchAll" ma:showField="CatchAllData" ma:web="eaa49671-ef0e-4e8b-b3db-53d001f76b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B27715-268A-492C-A4CE-83CE1852DA2D}">
  <ds:schemaRefs>
    <ds:schemaRef ds:uri="http://schemas.microsoft.com/office/2006/metadata/longProperties"/>
  </ds:schemaRefs>
</ds:datastoreItem>
</file>

<file path=customXml/itemProps2.xml><?xml version="1.0" encoding="utf-8"?>
<ds:datastoreItem xmlns:ds="http://schemas.openxmlformats.org/officeDocument/2006/customXml" ds:itemID="{CD0532EE-68D5-4D6E-AE4D-1F4F4E6A7608}">
  <ds:schemaRefs>
    <ds:schemaRef ds:uri="http://schemas.microsoft.com/sharepoint/v3/contenttype/forms"/>
  </ds:schemaRefs>
</ds:datastoreItem>
</file>

<file path=customXml/itemProps3.xml><?xml version="1.0" encoding="utf-8"?>
<ds:datastoreItem xmlns:ds="http://schemas.openxmlformats.org/officeDocument/2006/customXml" ds:itemID="{9FC1D1D1-1DE7-46EA-9B22-8FFFB5084388}">
  <ds:schemaRefs>
    <ds:schemaRef ds:uri="http://schemas.microsoft.com/office/2006/metadata/properties"/>
    <ds:schemaRef ds:uri="http://schemas.microsoft.com/office/infopath/2007/PartnerControls"/>
    <ds:schemaRef ds:uri="eaa49671-ef0e-4e8b-b3db-53d001f76bd5"/>
    <ds:schemaRef ds:uri="7f2d9ca7-e51e-41c4-bfd7-742b562ec90d"/>
  </ds:schemaRefs>
</ds:datastoreItem>
</file>

<file path=customXml/itemProps4.xml><?xml version="1.0" encoding="utf-8"?>
<ds:datastoreItem xmlns:ds="http://schemas.openxmlformats.org/officeDocument/2006/customXml" ds:itemID="{1A03C210-6DA4-4751-8522-C3760490D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d9ca7-e51e-41c4-bfd7-742b562ec90d"/>
    <ds:schemaRef ds:uri="eaa49671-ef0e-4e8b-b3db-53d001f76b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9</Words>
  <Characters>853</Characters>
  <Application>Microsoft Office Word</Application>
  <DocSecurity>0</DocSecurity>
  <Lines>7</Lines>
  <Paragraphs>1</Paragraphs>
  <ScaleCrop>false</ScaleCrop>
  <Company>Respect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ect – Equal opportunities monitoring form</dc:title>
  <dc:subject/>
  <dc:creator>Jo Todd</dc:creator>
  <cp:keywords/>
  <dc:description/>
  <cp:lastModifiedBy>Katie Couchman</cp:lastModifiedBy>
  <cp:revision>8</cp:revision>
  <cp:lastPrinted>2006-01-06T12:54:00Z</cp:lastPrinted>
  <dcterms:created xsi:type="dcterms:W3CDTF">2019-01-14T16:06:00Z</dcterms:created>
  <dcterms:modified xsi:type="dcterms:W3CDTF">2023-09-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lpwstr>1</vt:lpwstr>
  </property>
  <property fmtid="{D5CDD505-2E9C-101B-9397-08002B2CF9AE}" pid="3" name="ContentTypeId">
    <vt:lpwstr>0x01010046F26A040CFEC04EBD051837E2444538</vt:lpwstr>
  </property>
  <property fmtid="{D5CDD505-2E9C-101B-9397-08002B2CF9AE}" pid="4" name="MediaServiceImageTags">
    <vt:lpwstr/>
  </property>
</Properties>
</file>